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c563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11Z</dcterms:created>
  <dcterms:modified xsi:type="dcterms:W3CDTF">2020-12-13T17:33:11Z</dcterms:modified>
</cp:coreProperties>
</file>